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1DC8" w:rsidRPr="005F1DC8" w:rsidRDefault="005F1DC8" w:rsidP="005F1DC8">
      <w:pPr>
        <w:pStyle w:val="NormalWeb"/>
        <w:spacing w:before="0" w:beforeAutospacing="0" w:after="360" w:afterAutospacing="0"/>
        <w:jc w:val="right"/>
        <w:rPr>
          <w:rFonts w:ascii="Kahootz Arial" w:hAnsi="Kahootz Arial"/>
          <w:color w:val="333333"/>
          <w:sz w:val="22"/>
        </w:rPr>
      </w:pPr>
      <w:r w:rsidRPr="005F1DC8">
        <w:rPr>
          <w:rStyle w:val="Strong"/>
          <w:rFonts w:ascii="Kahootz Arial" w:hAnsi="Kahootz Arial"/>
          <w:color w:val="993300"/>
          <w:sz w:val="32"/>
        </w:rPr>
        <w:t>Mr Scott Jones</w:t>
      </w:r>
      <w:r w:rsidRPr="005F1DC8">
        <w:rPr>
          <w:rFonts w:ascii="Kahootz Arial" w:hAnsi="Kahootz Arial"/>
          <w:color w:val="333333"/>
          <w:sz w:val="32"/>
        </w:rPr>
        <w:br/>
      </w:r>
      <w:r w:rsidRPr="005F1DC8">
        <w:rPr>
          <w:rFonts w:ascii="Kahootz Arial" w:hAnsi="Kahootz Arial"/>
          <w:color w:val="333333"/>
          <w:sz w:val="22"/>
        </w:rPr>
        <w:t>666 Highway Rd</w:t>
      </w:r>
      <w:r w:rsidRPr="005F1DC8">
        <w:rPr>
          <w:rFonts w:ascii="Kahootz Arial" w:hAnsi="Kahootz Arial"/>
          <w:color w:val="333333"/>
          <w:sz w:val="22"/>
        </w:rPr>
        <w:br/>
        <w:t>Numurkah</w:t>
      </w:r>
      <w:r>
        <w:rPr>
          <w:rFonts w:ascii="Kahootz Arial" w:hAnsi="Kahootz Arial"/>
          <w:color w:val="333333"/>
          <w:sz w:val="22"/>
        </w:rPr>
        <w:t xml:space="preserve"> </w:t>
      </w:r>
      <w:r w:rsidRPr="005F1DC8">
        <w:rPr>
          <w:rFonts w:ascii="Kahootz Arial" w:hAnsi="Kahootz Arial"/>
          <w:color w:val="333333"/>
          <w:sz w:val="22"/>
        </w:rPr>
        <w:t>Vic 3636</w:t>
      </w:r>
    </w:p>
    <w:p w:rsidR="005F1DC8" w:rsidRPr="005F1DC8" w:rsidRDefault="005F1DC8" w:rsidP="005F1DC8">
      <w:pPr>
        <w:pStyle w:val="NormalWeb"/>
        <w:spacing w:before="0" w:beforeAutospacing="0" w:after="360" w:afterAutospacing="0"/>
        <w:jc w:val="right"/>
        <w:rPr>
          <w:rFonts w:ascii="Kahootz Arial" w:hAnsi="Kahootz Arial"/>
          <w:color w:val="333333"/>
          <w:sz w:val="22"/>
        </w:rPr>
      </w:pPr>
      <w:r w:rsidRPr="005F1DC8">
        <w:rPr>
          <w:rFonts w:ascii="Kahootz Arial" w:hAnsi="Kahootz Arial"/>
          <w:color w:val="333333"/>
          <w:sz w:val="22"/>
        </w:rPr>
        <w:t>58 658 111 A/H</w:t>
      </w:r>
      <w:r w:rsidRPr="005F1DC8">
        <w:rPr>
          <w:rFonts w:ascii="Kahootz Arial" w:hAnsi="Kahootz Arial"/>
          <w:color w:val="333333"/>
          <w:sz w:val="22"/>
        </w:rPr>
        <w:br/>
        <w:t>0409 888 888</w:t>
      </w:r>
    </w:p>
    <w:p w:rsidR="005F1DC8" w:rsidRPr="005F1DC8" w:rsidRDefault="005F1DC8" w:rsidP="005F1DC8">
      <w:pPr>
        <w:pStyle w:val="NormalWeb"/>
        <w:spacing w:before="0" w:beforeAutospacing="0" w:after="360" w:afterAutospacing="0"/>
        <w:rPr>
          <w:rFonts w:ascii="Kahootz Arial" w:hAnsi="Kahootz Arial"/>
          <w:color w:val="333333"/>
          <w:sz w:val="20"/>
        </w:rPr>
      </w:pPr>
      <w:r w:rsidRPr="005F1DC8">
        <w:rPr>
          <w:rFonts w:ascii="Kahootz Arial" w:hAnsi="Kahootz Arial"/>
          <w:color w:val="333333"/>
          <w:sz w:val="20"/>
        </w:rPr>
        <w:t>30 November 2015</w:t>
      </w:r>
    </w:p>
    <w:p w:rsidR="005F1DC8" w:rsidRPr="005F1DC8" w:rsidRDefault="005F1DC8" w:rsidP="005F1DC8">
      <w:pPr>
        <w:pStyle w:val="NormalWeb"/>
        <w:spacing w:before="0" w:beforeAutospacing="0" w:after="360" w:afterAutospacing="0"/>
        <w:rPr>
          <w:rFonts w:ascii="Kahootz Arial" w:hAnsi="Kahootz Arial"/>
          <w:color w:val="333333"/>
          <w:sz w:val="20"/>
        </w:rPr>
      </w:pPr>
      <w:r w:rsidRPr="005F1DC8">
        <w:rPr>
          <w:rFonts w:ascii="Kahootz Arial" w:hAnsi="Kahootz Arial"/>
          <w:color w:val="333333"/>
          <w:sz w:val="20"/>
        </w:rPr>
        <w:t>General Manager</w:t>
      </w:r>
      <w:r w:rsidRPr="005F1DC8">
        <w:rPr>
          <w:rFonts w:ascii="Kahootz Arial" w:hAnsi="Kahootz Arial"/>
          <w:color w:val="333333"/>
          <w:sz w:val="20"/>
        </w:rPr>
        <w:br/>
        <w:t>Yarroweyah Engineering</w:t>
      </w:r>
      <w:r w:rsidRPr="005F1DC8">
        <w:rPr>
          <w:rFonts w:ascii="Kahootz Arial" w:hAnsi="Kahootz Arial"/>
          <w:color w:val="333333"/>
          <w:sz w:val="20"/>
        </w:rPr>
        <w:br/>
        <w:t>RMB 1010</w:t>
      </w:r>
      <w:r w:rsidRPr="005F1DC8">
        <w:rPr>
          <w:rFonts w:ascii="Kahootz Arial" w:hAnsi="Kahootz Arial"/>
          <w:color w:val="333333"/>
          <w:sz w:val="20"/>
        </w:rPr>
        <w:br/>
        <w:t>Cobram Vic 3644</w:t>
      </w:r>
      <w:bookmarkStart w:id="0" w:name="_GoBack"/>
      <w:bookmarkEnd w:id="0"/>
    </w:p>
    <w:p w:rsidR="005F1DC8" w:rsidRPr="005F1DC8" w:rsidRDefault="005F1DC8" w:rsidP="005F1DC8">
      <w:pPr>
        <w:pStyle w:val="NormalWeb"/>
        <w:spacing w:before="0" w:beforeAutospacing="0" w:after="360" w:afterAutospacing="0"/>
        <w:rPr>
          <w:rFonts w:ascii="Kahootz Arial" w:hAnsi="Kahootz Arial"/>
          <w:color w:val="333333"/>
          <w:sz w:val="20"/>
        </w:rPr>
      </w:pPr>
      <w:r w:rsidRPr="005F1DC8">
        <w:rPr>
          <w:rFonts w:ascii="Kahootz Arial" w:hAnsi="Kahootz Arial"/>
          <w:color w:val="333333"/>
          <w:sz w:val="20"/>
        </w:rPr>
        <w:t>To Whom It May Concern</w:t>
      </w:r>
    </w:p>
    <w:p w:rsidR="005F1DC8" w:rsidRPr="005F1DC8" w:rsidRDefault="005F1DC8" w:rsidP="005F1DC8">
      <w:pPr>
        <w:pStyle w:val="NormalWeb"/>
        <w:spacing w:before="0" w:beforeAutospacing="0" w:after="360" w:afterAutospacing="0"/>
        <w:rPr>
          <w:rFonts w:ascii="Kahootz Arial" w:hAnsi="Kahootz Arial"/>
          <w:color w:val="333333"/>
          <w:sz w:val="20"/>
        </w:rPr>
      </w:pPr>
      <w:r w:rsidRPr="005F1DC8">
        <w:rPr>
          <w:rFonts w:ascii="Kahootz Arial" w:hAnsi="Kahootz Arial"/>
          <w:color w:val="333333"/>
          <w:sz w:val="20"/>
        </w:rPr>
        <w:t>I wish to apply for the</w:t>
      </w:r>
      <w:r w:rsidRPr="005F1DC8">
        <w:rPr>
          <w:rStyle w:val="apple-converted-space"/>
          <w:rFonts w:ascii="Kahootz Arial" w:hAnsi="Kahootz Arial"/>
          <w:color w:val="333333"/>
          <w:sz w:val="20"/>
        </w:rPr>
        <w:t> </w:t>
      </w:r>
      <w:r w:rsidRPr="005F1DC8">
        <w:rPr>
          <w:rStyle w:val="Strong"/>
          <w:rFonts w:ascii="Kahootz Arial" w:hAnsi="Kahootz Arial"/>
          <w:color w:val="333333"/>
          <w:sz w:val="20"/>
        </w:rPr>
        <w:t>apprentice welder</w:t>
      </w:r>
      <w:r w:rsidRPr="005F1DC8">
        <w:rPr>
          <w:rStyle w:val="apple-converted-space"/>
          <w:rFonts w:ascii="Kahootz Arial" w:hAnsi="Kahootz Arial"/>
          <w:color w:val="333333"/>
          <w:sz w:val="20"/>
        </w:rPr>
        <w:t> </w:t>
      </w:r>
      <w:r w:rsidRPr="005F1DC8">
        <w:rPr>
          <w:rFonts w:ascii="Kahootz Arial" w:hAnsi="Kahootz Arial"/>
          <w:color w:val="333333"/>
          <w:sz w:val="20"/>
        </w:rPr>
        <w:t>position advertised in the Cobram Courier on Wednesday 21st November 2015.</w:t>
      </w:r>
    </w:p>
    <w:p w:rsidR="005F1DC8" w:rsidRPr="005F1DC8" w:rsidRDefault="005F1DC8" w:rsidP="005F1DC8">
      <w:pPr>
        <w:pStyle w:val="NormalWeb"/>
        <w:spacing w:before="0" w:beforeAutospacing="0" w:after="360" w:afterAutospacing="0"/>
        <w:rPr>
          <w:rFonts w:ascii="Kahootz Arial" w:hAnsi="Kahootz Arial"/>
          <w:color w:val="333333"/>
          <w:sz w:val="20"/>
        </w:rPr>
      </w:pPr>
      <w:r w:rsidRPr="005F1DC8">
        <w:rPr>
          <w:rFonts w:ascii="Kahootz Arial" w:hAnsi="Kahootz Arial"/>
          <w:color w:val="333333"/>
          <w:sz w:val="20"/>
        </w:rPr>
        <w:t>Currently completing Year 10 at Numurkah Secondary College I am keen to get an apprenticeship in Engineering. At school, I enjoy studying Engineering, Engineering Extensions and Go-Karts. </w:t>
      </w:r>
    </w:p>
    <w:p w:rsidR="005F1DC8" w:rsidRPr="005F1DC8" w:rsidRDefault="005F1DC8" w:rsidP="005F1DC8">
      <w:pPr>
        <w:pStyle w:val="NormalWeb"/>
        <w:spacing w:before="0" w:beforeAutospacing="0" w:after="360" w:afterAutospacing="0"/>
        <w:rPr>
          <w:rFonts w:ascii="Kahootz Arial" w:hAnsi="Kahootz Arial"/>
          <w:color w:val="333333"/>
          <w:sz w:val="20"/>
        </w:rPr>
      </w:pPr>
      <w:r w:rsidRPr="005F1DC8">
        <w:rPr>
          <w:rFonts w:ascii="Kahootz Arial" w:hAnsi="Kahootz Arial"/>
          <w:color w:val="333333"/>
          <w:sz w:val="20"/>
        </w:rPr>
        <w:t>I have always been interested in welding and creating things in the workshop. A recent work experience at Murray River Spares and Repairs helped me to further develop accurate we</w:t>
      </w:r>
      <w:r w:rsidRPr="005F1DC8">
        <w:rPr>
          <w:rFonts w:ascii="Kahootz Arial" w:hAnsi="Kahootz Arial"/>
          <w:color w:val="333333"/>
          <w:sz w:val="20"/>
        </w:rPr>
        <w:t>lding and design concept skills.</w:t>
      </w:r>
      <w:r w:rsidRPr="005F1DC8">
        <w:rPr>
          <w:rFonts w:ascii="Kahootz Arial" w:hAnsi="Kahootz Arial"/>
          <w:color w:val="333333"/>
          <w:sz w:val="20"/>
        </w:rPr>
        <w:t xml:space="preserve"> I really enjoyed my week here and received an excellent report (attached). From this experience, I know that Engineering is the right career path for me, and </w:t>
      </w:r>
      <w:proofErr w:type="gramStart"/>
      <w:r w:rsidRPr="005F1DC8">
        <w:rPr>
          <w:rFonts w:ascii="Kahootz Arial" w:hAnsi="Kahootz Arial"/>
          <w:color w:val="333333"/>
          <w:sz w:val="20"/>
        </w:rPr>
        <w:t>am</w:t>
      </w:r>
      <w:proofErr w:type="gramEnd"/>
      <w:r w:rsidRPr="005F1DC8">
        <w:rPr>
          <w:rFonts w:ascii="Kahootz Arial" w:hAnsi="Kahootz Arial"/>
          <w:color w:val="333333"/>
          <w:sz w:val="20"/>
        </w:rPr>
        <w:t xml:space="preserve"> pleased to have the opportunity to work in the local area. </w:t>
      </w:r>
    </w:p>
    <w:p w:rsidR="005F1DC8" w:rsidRPr="005F1DC8" w:rsidRDefault="005F1DC8" w:rsidP="005F1DC8">
      <w:pPr>
        <w:pStyle w:val="NormalWeb"/>
        <w:spacing w:before="0" w:beforeAutospacing="0" w:after="360" w:afterAutospacing="0"/>
        <w:rPr>
          <w:rFonts w:ascii="Kahootz Arial" w:hAnsi="Kahootz Arial"/>
          <w:color w:val="333333"/>
          <w:sz w:val="20"/>
        </w:rPr>
      </w:pPr>
      <w:r w:rsidRPr="005F1DC8">
        <w:rPr>
          <w:rFonts w:ascii="Kahootz Arial" w:hAnsi="Kahootz Arial"/>
          <w:color w:val="333333"/>
          <w:sz w:val="20"/>
        </w:rPr>
        <w:t>In class I am able to work with little or no supervision, my Technology Teacher will be able to verify this. I am always punctual, well presented, willing to learn and accurate with my projects.</w:t>
      </w:r>
    </w:p>
    <w:p w:rsidR="005F1DC8" w:rsidRPr="005F1DC8" w:rsidRDefault="005F1DC8" w:rsidP="005F1DC8">
      <w:pPr>
        <w:pStyle w:val="NormalWeb"/>
        <w:spacing w:before="0" w:beforeAutospacing="0" w:after="360" w:afterAutospacing="0"/>
        <w:rPr>
          <w:rFonts w:ascii="Kahootz Arial" w:hAnsi="Kahootz Arial"/>
          <w:color w:val="333333"/>
          <w:sz w:val="20"/>
        </w:rPr>
      </w:pPr>
      <w:r w:rsidRPr="005F1DC8">
        <w:rPr>
          <w:rFonts w:ascii="Kahootz Arial" w:hAnsi="Kahootz Arial"/>
          <w:color w:val="333333"/>
          <w:sz w:val="20"/>
        </w:rPr>
        <w:t>I look forward to meeting you and discussing my application further. If you feel it is necessary, I am happy to complete a week of work experience to show you my skills. If you have any questions in the meantime, please contact me on 0409 804 961 (after school hours). My resume is attached for your reference.</w:t>
      </w:r>
    </w:p>
    <w:p w:rsidR="005F1DC8" w:rsidRPr="005F1DC8" w:rsidRDefault="005F1DC8" w:rsidP="005F1DC8">
      <w:pPr>
        <w:pStyle w:val="NormalWeb"/>
        <w:spacing w:before="0" w:beforeAutospacing="0" w:after="360" w:afterAutospacing="0"/>
        <w:rPr>
          <w:rFonts w:ascii="Kahootz Arial" w:hAnsi="Kahootz Arial"/>
          <w:color w:val="333333"/>
          <w:sz w:val="20"/>
        </w:rPr>
      </w:pPr>
      <w:r w:rsidRPr="005F1DC8">
        <w:rPr>
          <w:rFonts w:ascii="Kahootz Arial" w:hAnsi="Kahootz Arial"/>
          <w:color w:val="333333"/>
          <w:sz w:val="20"/>
        </w:rPr>
        <w:t>Yours sincerely,</w:t>
      </w:r>
    </w:p>
    <w:p w:rsidR="005F1DC8" w:rsidRDefault="005F1DC8" w:rsidP="005F1DC8">
      <w:pPr>
        <w:pStyle w:val="NormalWeb"/>
        <w:spacing w:before="0" w:beforeAutospacing="0" w:after="360" w:afterAutospacing="0"/>
        <w:rPr>
          <w:rFonts w:ascii="Kahootz Arial" w:hAnsi="Kahootz Arial"/>
          <w:color w:val="333333"/>
          <w:sz w:val="20"/>
        </w:rPr>
      </w:pPr>
    </w:p>
    <w:p w:rsidR="004D530C" w:rsidRPr="005F1DC8" w:rsidRDefault="005F1DC8" w:rsidP="005F1DC8">
      <w:pPr>
        <w:pStyle w:val="NormalWeb"/>
        <w:spacing w:before="0" w:beforeAutospacing="0" w:after="360" w:afterAutospacing="0"/>
        <w:rPr>
          <w:rFonts w:ascii="Kahootz Arial" w:hAnsi="Kahootz Arial"/>
          <w:sz w:val="18"/>
        </w:rPr>
      </w:pPr>
      <w:r w:rsidRPr="005F1DC8">
        <w:rPr>
          <w:rFonts w:ascii="Kahootz Arial" w:hAnsi="Kahootz Arial"/>
          <w:color w:val="333333"/>
          <w:sz w:val="20"/>
        </w:rPr>
        <w:t>Scott Jones</w:t>
      </w:r>
    </w:p>
    <w:sectPr w:rsidR="004D530C" w:rsidRPr="005F1D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Kahootz Arial">
    <w:panose1 w:val="020B0604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wNzUws7A0NDM2NTNR0lEKTi0uzszPAykwrAUAULcHXiwAAAA="/>
  </w:docVars>
  <w:rsids>
    <w:rsidRoot w:val="005F1DC8"/>
    <w:rsid w:val="00100548"/>
    <w:rsid w:val="005F1DC8"/>
    <w:rsid w:val="00A347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F1DC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5F1DC8"/>
  </w:style>
  <w:style w:type="character" w:styleId="Strong">
    <w:name w:val="Strong"/>
    <w:basedOn w:val="DefaultParagraphFont"/>
    <w:uiPriority w:val="22"/>
    <w:qFormat/>
    <w:rsid w:val="005F1DC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F1DC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5F1DC8"/>
  </w:style>
  <w:style w:type="character" w:styleId="Strong">
    <w:name w:val="Strong"/>
    <w:basedOn w:val="DefaultParagraphFont"/>
    <w:uiPriority w:val="22"/>
    <w:qFormat/>
    <w:rsid w:val="005F1D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4895915">
      <w:bodyDiv w:val="1"/>
      <w:marLeft w:val="0"/>
      <w:marRight w:val="0"/>
      <w:marTop w:val="0"/>
      <w:marBottom w:val="0"/>
      <w:divBdr>
        <w:top w:val="none" w:sz="0" w:space="0" w:color="auto"/>
        <w:left w:val="none" w:sz="0" w:space="0" w:color="auto"/>
        <w:bottom w:val="none" w:sz="0" w:space="0" w:color="auto"/>
        <w:right w:val="none" w:sz="0" w:space="0" w:color="auto"/>
      </w:divBdr>
    </w:div>
    <w:div w:id="1758206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17</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1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2578286</dc:creator>
  <cp:lastModifiedBy>02578286</cp:lastModifiedBy>
  <cp:revision>1</cp:revision>
  <dcterms:created xsi:type="dcterms:W3CDTF">2016-03-10T09:17:00Z</dcterms:created>
  <dcterms:modified xsi:type="dcterms:W3CDTF">2016-03-10T09:21:00Z</dcterms:modified>
</cp:coreProperties>
</file>